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2836"/>
        <w:tblW w:w="9067" w:type="dxa"/>
        <w:tblLook w:val="04A0" w:firstRow="1" w:lastRow="0" w:firstColumn="1" w:lastColumn="0" w:noHBand="0" w:noVBand="1"/>
      </w:tblPr>
      <w:tblGrid>
        <w:gridCol w:w="495"/>
        <w:gridCol w:w="7580"/>
        <w:gridCol w:w="992"/>
      </w:tblGrid>
      <w:tr w:rsidR="001C5D1B" w14:paraId="732DEDFE" w14:textId="77777777" w:rsidTr="00CC091F">
        <w:tc>
          <w:tcPr>
            <w:tcW w:w="495" w:type="dxa"/>
          </w:tcPr>
          <w:p w14:paraId="7790339F" w14:textId="77777777" w:rsidR="001C5D1B" w:rsidRDefault="001C5D1B" w:rsidP="00CC091F"/>
        </w:tc>
        <w:tc>
          <w:tcPr>
            <w:tcW w:w="7580" w:type="dxa"/>
          </w:tcPr>
          <w:p w14:paraId="721948FA" w14:textId="583613F1" w:rsidR="001C5D1B" w:rsidRPr="00CB3C95" w:rsidRDefault="005B3A25" w:rsidP="00CC091F">
            <w:pPr>
              <w:rPr>
                <w:sz w:val="24"/>
                <w:szCs w:val="24"/>
              </w:rPr>
            </w:pPr>
            <w:r w:rsidRPr="00CB3C95">
              <w:rPr>
                <w:sz w:val="24"/>
                <w:szCs w:val="24"/>
              </w:rPr>
              <w:t>Ime i Prezime</w:t>
            </w:r>
          </w:p>
        </w:tc>
        <w:tc>
          <w:tcPr>
            <w:tcW w:w="992" w:type="dxa"/>
          </w:tcPr>
          <w:p w14:paraId="4F11A684" w14:textId="418BDDC9" w:rsidR="001C5D1B" w:rsidRPr="00CB3C95" w:rsidRDefault="005B3A25" w:rsidP="00CC091F">
            <w:pPr>
              <w:jc w:val="center"/>
              <w:rPr>
                <w:sz w:val="24"/>
                <w:szCs w:val="24"/>
              </w:rPr>
            </w:pPr>
            <w:r w:rsidRPr="00CB3C95">
              <w:rPr>
                <w:sz w:val="24"/>
                <w:szCs w:val="24"/>
              </w:rPr>
              <w:t>Grupa</w:t>
            </w:r>
          </w:p>
        </w:tc>
      </w:tr>
      <w:tr w:rsidR="00970FA8" w14:paraId="767B2F58" w14:textId="77777777" w:rsidTr="00CC091F">
        <w:tc>
          <w:tcPr>
            <w:tcW w:w="495" w:type="dxa"/>
            <w:shd w:val="clear" w:color="auto" w:fill="FFE599" w:themeFill="accent4" w:themeFillTint="66"/>
          </w:tcPr>
          <w:p w14:paraId="576D61FC" w14:textId="51E3A54D" w:rsidR="00970FA8" w:rsidRDefault="00970FA8" w:rsidP="00CC091F">
            <w:r>
              <w:t>1.</w:t>
            </w:r>
          </w:p>
        </w:tc>
        <w:tc>
          <w:tcPr>
            <w:tcW w:w="7580" w:type="dxa"/>
            <w:shd w:val="clear" w:color="auto" w:fill="FFE599" w:themeFill="accent4" w:themeFillTint="66"/>
          </w:tcPr>
          <w:p w14:paraId="1A54E6E7" w14:textId="2E7951D8" w:rsidR="00970FA8" w:rsidRPr="00CB3C95" w:rsidRDefault="00970FA8" w:rsidP="00CC091F">
            <w:pPr>
              <w:rPr>
                <w:sz w:val="24"/>
                <w:szCs w:val="24"/>
              </w:rPr>
            </w:pPr>
            <w:r w:rsidRPr="0091744E">
              <w:t>Anamarija Tokić</w:t>
            </w:r>
            <w:r w:rsidR="00F37E9E">
              <w:t xml:space="preserve">                                                5.2. -15.2. 2024.       </w:t>
            </w:r>
            <w:r w:rsidR="00F37E9E" w:rsidRPr="00F37E9E">
              <w:rPr>
                <w:b/>
                <w:bCs/>
              </w:rPr>
              <w:t>16.2.2024.</w:t>
            </w:r>
          </w:p>
        </w:tc>
        <w:tc>
          <w:tcPr>
            <w:tcW w:w="992" w:type="dxa"/>
            <w:shd w:val="clear" w:color="auto" w:fill="FFE599" w:themeFill="accent4" w:themeFillTint="66"/>
          </w:tcPr>
          <w:p w14:paraId="462AE40A" w14:textId="492A4603" w:rsidR="00970FA8" w:rsidRDefault="00970FA8" w:rsidP="00CC091F">
            <w:pPr>
              <w:jc w:val="center"/>
            </w:pPr>
            <w:r>
              <w:t>1</w:t>
            </w:r>
          </w:p>
        </w:tc>
      </w:tr>
      <w:tr w:rsidR="00970FA8" w14:paraId="41CE6F78" w14:textId="77777777" w:rsidTr="00CC091F">
        <w:tc>
          <w:tcPr>
            <w:tcW w:w="495" w:type="dxa"/>
            <w:shd w:val="clear" w:color="auto" w:fill="FFE599" w:themeFill="accent4" w:themeFillTint="66"/>
          </w:tcPr>
          <w:p w14:paraId="6ED42965" w14:textId="08F704DC" w:rsidR="00970FA8" w:rsidRDefault="00970FA8" w:rsidP="00CC091F">
            <w:r>
              <w:t>2.</w:t>
            </w:r>
          </w:p>
        </w:tc>
        <w:tc>
          <w:tcPr>
            <w:tcW w:w="7580" w:type="dxa"/>
            <w:shd w:val="clear" w:color="auto" w:fill="FFE599" w:themeFill="accent4" w:themeFillTint="66"/>
          </w:tcPr>
          <w:p w14:paraId="5C44ED38" w14:textId="253C1B3A" w:rsidR="00970FA8" w:rsidRPr="00CB3C95" w:rsidRDefault="00970FA8" w:rsidP="00CC091F">
            <w:pPr>
              <w:rPr>
                <w:sz w:val="24"/>
                <w:szCs w:val="24"/>
              </w:rPr>
            </w:pPr>
            <w:r w:rsidRPr="0091744E">
              <w:t xml:space="preserve">Eva </w:t>
            </w:r>
            <w:r w:rsidR="008D1CE4">
              <w:t>B</w:t>
            </w:r>
            <w:r w:rsidRPr="0091744E">
              <w:t>ilandžić</w:t>
            </w:r>
          </w:p>
        </w:tc>
        <w:tc>
          <w:tcPr>
            <w:tcW w:w="992" w:type="dxa"/>
            <w:shd w:val="clear" w:color="auto" w:fill="FFE599" w:themeFill="accent4" w:themeFillTint="66"/>
          </w:tcPr>
          <w:p w14:paraId="5B4D5BFA" w14:textId="75CCB8C1" w:rsidR="00970FA8" w:rsidRDefault="00970FA8" w:rsidP="00CC091F">
            <w:pPr>
              <w:jc w:val="center"/>
            </w:pPr>
            <w:r>
              <w:t>1</w:t>
            </w:r>
          </w:p>
        </w:tc>
      </w:tr>
      <w:tr w:rsidR="00970FA8" w14:paraId="7A7EE99A" w14:textId="77777777" w:rsidTr="00CC091F">
        <w:tc>
          <w:tcPr>
            <w:tcW w:w="495" w:type="dxa"/>
            <w:shd w:val="clear" w:color="auto" w:fill="FFE599" w:themeFill="accent4" w:themeFillTint="66"/>
          </w:tcPr>
          <w:p w14:paraId="27972CC8" w14:textId="25F59DFD" w:rsidR="00970FA8" w:rsidRDefault="00970FA8" w:rsidP="00CC091F">
            <w:r>
              <w:t>3.</w:t>
            </w:r>
          </w:p>
        </w:tc>
        <w:tc>
          <w:tcPr>
            <w:tcW w:w="7580" w:type="dxa"/>
            <w:shd w:val="clear" w:color="auto" w:fill="FFE599" w:themeFill="accent4" w:themeFillTint="66"/>
          </w:tcPr>
          <w:p w14:paraId="6D9DB47E" w14:textId="0D0EE0CA" w:rsidR="00970FA8" w:rsidRPr="00CB3C95" w:rsidRDefault="00970FA8" w:rsidP="00CC091F">
            <w:pPr>
              <w:rPr>
                <w:sz w:val="24"/>
                <w:szCs w:val="24"/>
              </w:rPr>
            </w:pPr>
            <w:r w:rsidRPr="0091744E">
              <w:t>Dora Pavić</w:t>
            </w:r>
          </w:p>
        </w:tc>
        <w:tc>
          <w:tcPr>
            <w:tcW w:w="992" w:type="dxa"/>
            <w:shd w:val="clear" w:color="auto" w:fill="FFE599" w:themeFill="accent4" w:themeFillTint="66"/>
          </w:tcPr>
          <w:p w14:paraId="56223CAF" w14:textId="49D8B1E2" w:rsidR="00970FA8" w:rsidRDefault="00970FA8" w:rsidP="00CC091F">
            <w:pPr>
              <w:jc w:val="center"/>
            </w:pPr>
            <w:r>
              <w:t>1</w:t>
            </w:r>
          </w:p>
        </w:tc>
      </w:tr>
      <w:tr w:rsidR="00970FA8" w14:paraId="220E7813" w14:textId="77777777" w:rsidTr="00CC091F">
        <w:trPr>
          <w:trHeight w:val="275"/>
        </w:trPr>
        <w:tc>
          <w:tcPr>
            <w:tcW w:w="495" w:type="dxa"/>
            <w:shd w:val="clear" w:color="auto" w:fill="FFE599" w:themeFill="accent4" w:themeFillTint="66"/>
          </w:tcPr>
          <w:p w14:paraId="71D4A597" w14:textId="46B8E830" w:rsidR="00970FA8" w:rsidRDefault="00970FA8" w:rsidP="00CC091F">
            <w:r>
              <w:t>4.</w:t>
            </w:r>
          </w:p>
        </w:tc>
        <w:tc>
          <w:tcPr>
            <w:tcW w:w="7580" w:type="dxa"/>
            <w:shd w:val="clear" w:color="auto" w:fill="FFE599" w:themeFill="accent4" w:themeFillTint="66"/>
          </w:tcPr>
          <w:p w14:paraId="05E17A62" w14:textId="36A7C198" w:rsidR="00970FA8" w:rsidRPr="00CB3C95" w:rsidRDefault="00970FA8" w:rsidP="00CC091F">
            <w:pPr>
              <w:rPr>
                <w:sz w:val="24"/>
                <w:szCs w:val="24"/>
              </w:rPr>
            </w:pPr>
            <w:r w:rsidRPr="0091744E">
              <w:t>Mia Soleša</w:t>
            </w:r>
          </w:p>
        </w:tc>
        <w:tc>
          <w:tcPr>
            <w:tcW w:w="992" w:type="dxa"/>
            <w:shd w:val="clear" w:color="auto" w:fill="FFE599" w:themeFill="accent4" w:themeFillTint="66"/>
          </w:tcPr>
          <w:p w14:paraId="3620C410" w14:textId="192D08FD" w:rsidR="00970FA8" w:rsidRDefault="00970FA8" w:rsidP="00CC091F">
            <w:pPr>
              <w:jc w:val="center"/>
            </w:pPr>
            <w:r>
              <w:t>1</w:t>
            </w:r>
          </w:p>
        </w:tc>
      </w:tr>
      <w:tr w:rsidR="00272A77" w14:paraId="162E5E87" w14:textId="77777777" w:rsidTr="00CC091F">
        <w:tc>
          <w:tcPr>
            <w:tcW w:w="495" w:type="dxa"/>
            <w:shd w:val="clear" w:color="auto" w:fill="C5E0B3" w:themeFill="accent6" w:themeFillTint="66"/>
          </w:tcPr>
          <w:p w14:paraId="33BF1617" w14:textId="44D8D339" w:rsidR="00272A77" w:rsidRDefault="00272A77" w:rsidP="00CC091F">
            <w:r>
              <w:t>5.</w:t>
            </w:r>
          </w:p>
        </w:tc>
        <w:tc>
          <w:tcPr>
            <w:tcW w:w="7580" w:type="dxa"/>
            <w:shd w:val="clear" w:color="auto" w:fill="C5E0B3" w:themeFill="accent6" w:themeFillTint="66"/>
          </w:tcPr>
          <w:p w14:paraId="44BF4CAB" w14:textId="7C7E465E" w:rsidR="00272A77" w:rsidRPr="00CB3C95" w:rsidRDefault="00272A77" w:rsidP="00CC091F">
            <w:pPr>
              <w:rPr>
                <w:sz w:val="24"/>
                <w:szCs w:val="24"/>
              </w:rPr>
            </w:pPr>
            <w:r w:rsidRPr="00CD13E8">
              <w:t>Josipa Ivana Knezović</w:t>
            </w:r>
            <w:r w:rsidR="00D64DD6">
              <w:t xml:space="preserve">                        27.11.2023. – 7.12.2023.      </w:t>
            </w:r>
            <w:r w:rsidR="00D64DD6" w:rsidRPr="00F37E9E">
              <w:rPr>
                <w:b/>
                <w:bCs/>
              </w:rPr>
              <w:t>8.12.2023. ispit</w:t>
            </w:r>
          </w:p>
        </w:tc>
        <w:tc>
          <w:tcPr>
            <w:tcW w:w="992" w:type="dxa"/>
            <w:shd w:val="clear" w:color="auto" w:fill="C5E0B3" w:themeFill="accent6" w:themeFillTint="66"/>
          </w:tcPr>
          <w:p w14:paraId="79ED0D91" w14:textId="7E7CB130" w:rsidR="00272A77" w:rsidRDefault="00272A77" w:rsidP="00CC091F">
            <w:pPr>
              <w:jc w:val="center"/>
            </w:pPr>
            <w:r>
              <w:t>2</w:t>
            </w:r>
          </w:p>
        </w:tc>
      </w:tr>
      <w:tr w:rsidR="00272A77" w14:paraId="17094CA2" w14:textId="77777777" w:rsidTr="00CC091F">
        <w:tc>
          <w:tcPr>
            <w:tcW w:w="495" w:type="dxa"/>
            <w:shd w:val="clear" w:color="auto" w:fill="C5E0B3" w:themeFill="accent6" w:themeFillTint="66"/>
          </w:tcPr>
          <w:p w14:paraId="0BED156C" w14:textId="4D2C08B3" w:rsidR="00272A77" w:rsidRDefault="00272A77" w:rsidP="00CC091F">
            <w:r>
              <w:t>6.</w:t>
            </w:r>
          </w:p>
        </w:tc>
        <w:tc>
          <w:tcPr>
            <w:tcW w:w="7580" w:type="dxa"/>
            <w:shd w:val="clear" w:color="auto" w:fill="C5E0B3" w:themeFill="accent6" w:themeFillTint="66"/>
          </w:tcPr>
          <w:p w14:paraId="215B8270" w14:textId="70A32EA3" w:rsidR="00272A77" w:rsidRPr="00CB3C95" w:rsidRDefault="00272A77" w:rsidP="00CC091F">
            <w:pPr>
              <w:rPr>
                <w:sz w:val="24"/>
                <w:szCs w:val="24"/>
              </w:rPr>
            </w:pPr>
            <w:r w:rsidRPr="00CD13E8">
              <w:t>Lara Košta</w:t>
            </w:r>
          </w:p>
        </w:tc>
        <w:tc>
          <w:tcPr>
            <w:tcW w:w="992" w:type="dxa"/>
            <w:shd w:val="clear" w:color="auto" w:fill="C5E0B3" w:themeFill="accent6" w:themeFillTint="66"/>
          </w:tcPr>
          <w:p w14:paraId="4EA7D0FD" w14:textId="10A68756" w:rsidR="00272A77" w:rsidRDefault="00272A77" w:rsidP="00CC091F">
            <w:pPr>
              <w:jc w:val="center"/>
            </w:pPr>
            <w:r>
              <w:t>2</w:t>
            </w:r>
          </w:p>
        </w:tc>
      </w:tr>
      <w:tr w:rsidR="00272A77" w14:paraId="11F40265" w14:textId="77777777" w:rsidTr="00CC091F">
        <w:tc>
          <w:tcPr>
            <w:tcW w:w="495" w:type="dxa"/>
            <w:shd w:val="clear" w:color="auto" w:fill="C5E0B3" w:themeFill="accent6" w:themeFillTint="66"/>
          </w:tcPr>
          <w:p w14:paraId="5ACDAAB5" w14:textId="2D569072" w:rsidR="00272A77" w:rsidRDefault="00272A77" w:rsidP="00CC091F">
            <w:r>
              <w:t>7.</w:t>
            </w:r>
          </w:p>
        </w:tc>
        <w:tc>
          <w:tcPr>
            <w:tcW w:w="7580" w:type="dxa"/>
            <w:shd w:val="clear" w:color="auto" w:fill="C5E0B3" w:themeFill="accent6" w:themeFillTint="66"/>
          </w:tcPr>
          <w:p w14:paraId="1F1AC303" w14:textId="38F3B09A" w:rsidR="00272A77" w:rsidRPr="00CB3C95" w:rsidRDefault="00272A77" w:rsidP="00CC091F">
            <w:pPr>
              <w:rPr>
                <w:sz w:val="24"/>
                <w:szCs w:val="24"/>
              </w:rPr>
            </w:pPr>
            <w:r w:rsidRPr="00CD13E8">
              <w:t xml:space="preserve">Marin </w:t>
            </w:r>
            <w:r>
              <w:t>K</w:t>
            </w:r>
            <w:r w:rsidRPr="00CD13E8">
              <w:t>avajin</w:t>
            </w:r>
          </w:p>
        </w:tc>
        <w:tc>
          <w:tcPr>
            <w:tcW w:w="992" w:type="dxa"/>
            <w:shd w:val="clear" w:color="auto" w:fill="C5E0B3" w:themeFill="accent6" w:themeFillTint="66"/>
          </w:tcPr>
          <w:p w14:paraId="60B81B16" w14:textId="5FA29C52" w:rsidR="00272A77" w:rsidRDefault="00272A77" w:rsidP="00CC091F">
            <w:pPr>
              <w:jc w:val="center"/>
            </w:pPr>
            <w:r>
              <w:t>2</w:t>
            </w:r>
          </w:p>
        </w:tc>
      </w:tr>
      <w:tr w:rsidR="00272A77" w14:paraId="1CD92962" w14:textId="77777777" w:rsidTr="00CC091F">
        <w:tc>
          <w:tcPr>
            <w:tcW w:w="495" w:type="dxa"/>
            <w:shd w:val="clear" w:color="auto" w:fill="C5E0B3" w:themeFill="accent6" w:themeFillTint="66"/>
          </w:tcPr>
          <w:p w14:paraId="590CA9A4" w14:textId="6CF041F3" w:rsidR="00272A77" w:rsidRDefault="00272A77" w:rsidP="00CC091F">
            <w:r>
              <w:t>8.</w:t>
            </w:r>
          </w:p>
        </w:tc>
        <w:tc>
          <w:tcPr>
            <w:tcW w:w="7580" w:type="dxa"/>
            <w:shd w:val="clear" w:color="auto" w:fill="C5E0B3" w:themeFill="accent6" w:themeFillTint="66"/>
          </w:tcPr>
          <w:p w14:paraId="55D4E752" w14:textId="40F8919E" w:rsidR="00272A77" w:rsidRPr="00CB3C95" w:rsidRDefault="00272A77" w:rsidP="00CC091F">
            <w:pPr>
              <w:rPr>
                <w:sz w:val="24"/>
                <w:szCs w:val="24"/>
              </w:rPr>
            </w:pPr>
            <w:r w:rsidRPr="00CD13E8">
              <w:t>Lucija Dukić</w:t>
            </w:r>
          </w:p>
        </w:tc>
        <w:tc>
          <w:tcPr>
            <w:tcW w:w="992" w:type="dxa"/>
            <w:shd w:val="clear" w:color="auto" w:fill="C5E0B3" w:themeFill="accent6" w:themeFillTint="66"/>
          </w:tcPr>
          <w:p w14:paraId="63BB2076" w14:textId="7C53EAD3" w:rsidR="00272A77" w:rsidRDefault="00272A77" w:rsidP="00CC091F">
            <w:pPr>
              <w:jc w:val="center"/>
            </w:pPr>
            <w:r>
              <w:t>2</w:t>
            </w:r>
          </w:p>
        </w:tc>
      </w:tr>
      <w:tr w:rsidR="00272A77" w14:paraId="3A272A70" w14:textId="77777777" w:rsidTr="00CC091F">
        <w:tc>
          <w:tcPr>
            <w:tcW w:w="495" w:type="dxa"/>
            <w:shd w:val="clear" w:color="auto" w:fill="F7CAAC" w:themeFill="accent2" w:themeFillTint="66"/>
          </w:tcPr>
          <w:p w14:paraId="37E9EABB" w14:textId="1981DF1C" w:rsidR="00272A77" w:rsidRDefault="00272A77" w:rsidP="00CC091F">
            <w:r>
              <w:t>9.</w:t>
            </w:r>
          </w:p>
        </w:tc>
        <w:tc>
          <w:tcPr>
            <w:tcW w:w="7580" w:type="dxa"/>
            <w:shd w:val="clear" w:color="auto" w:fill="F7CAAC" w:themeFill="accent2" w:themeFillTint="66"/>
          </w:tcPr>
          <w:p w14:paraId="23DED350" w14:textId="63EABF97" w:rsidR="00272A77" w:rsidRPr="00CB3C95" w:rsidRDefault="00272A77" w:rsidP="00CC091F">
            <w:pPr>
              <w:rPr>
                <w:sz w:val="24"/>
                <w:szCs w:val="24"/>
              </w:rPr>
            </w:pPr>
            <w:r w:rsidRPr="005E20B5">
              <w:t>Marija Ana Perko</w:t>
            </w:r>
            <w:r w:rsidR="00F37E9E">
              <w:t xml:space="preserve">                                  16.10. – 26.10. 2023.           </w:t>
            </w:r>
            <w:r w:rsidR="00F37E9E" w:rsidRPr="00F37E9E">
              <w:rPr>
                <w:b/>
                <w:bCs/>
              </w:rPr>
              <w:t>27.10.2023.</w:t>
            </w:r>
            <w:r w:rsidR="00F37E9E">
              <w:t xml:space="preserve">     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365D7390" w14:textId="3FE395AC" w:rsidR="00272A77" w:rsidRDefault="00272A77" w:rsidP="00CC091F">
            <w:pPr>
              <w:jc w:val="center"/>
            </w:pPr>
            <w:r>
              <w:t>3</w:t>
            </w:r>
          </w:p>
        </w:tc>
      </w:tr>
      <w:tr w:rsidR="00272A77" w14:paraId="0D4116C6" w14:textId="77777777" w:rsidTr="00CC091F">
        <w:tc>
          <w:tcPr>
            <w:tcW w:w="495" w:type="dxa"/>
            <w:shd w:val="clear" w:color="auto" w:fill="F7CAAC" w:themeFill="accent2" w:themeFillTint="66"/>
          </w:tcPr>
          <w:p w14:paraId="0B93DD56" w14:textId="2658F40A" w:rsidR="00272A77" w:rsidRDefault="00272A77" w:rsidP="00CC091F">
            <w:r>
              <w:t>10.</w:t>
            </w:r>
          </w:p>
        </w:tc>
        <w:tc>
          <w:tcPr>
            <w:tcW w:w="7580" w:type="dxa"/>
            <w:shd w:val="clear" w:color="auto" w:fill="F7CAAC" w:themeFill="accent2" w:themeFillTint="66"/>
          </w:tcPr>
          <w:p w14:paraId="429EED21" w14:textId="3FA398C7" w:rsidR="00272A77" w:rsidRPr="00CB3C95" w:rsidRDefault="00272A77" w:rsidP="00CC091F">
            <w:pPr>
              <w:rPr>
                <w:sz w:val="24"/>
                <w:szCs w:val="24"/>
              </w:rPr>
            </w:pPr>
            <w:r w:rsidRPr="005E20B5">
              <w:t>Laura Moro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65FBF05D" w14:textId="18F1AB39" w:rsidR="00272A77" w:rsidRDefault="00272A77" w:rsidP="00CC091F">
            <w:pPr>
              <w:jc w:val="center"/>
            </w:pPr>
            <w:r>
              <w:t>3</w:t>
            </w:r>
          </w:p>
        </w:tc>
      </w:tr>
      <w:tr w:rsidR="00272A77" w14:paraId="2D36BCDD" w14:textId="77777777" w:rsidTr="00CC091F">
        <w:tc>
          <w:tcPr>
            <w:tcW w:w="495" w:type="dxa"/>
            <w:shd w:val="clear" w:color="auto" w:fill="F7CAAC" w:themeFill="accent2" w:themeFillTint="66"/>
          </w:tcPr>
          <w:p w14:paraId="15136E7E" w14:textId="3D96E652" w:rsidR="00272A77" w:rsidRDefault="00272A77" w:rsidP="00CC091F">
            <w:r>
              <w:t>11.</w:t>
            </w:r>
          </w:p>
        </w:tc>
        <w:tc>
          <w:tcPr>
            <w:tcW w:w="7580" w:type="dxa"/>
            <w:shd w:val="clear" w:color="auto" w:fill="F7CAAC" w:themeFill="accent2" w:themeFillTint="66"/>
          </w:tcPr>
          <w:p w14:paraId="258292F8" w14:textId="0228E93B" w:rsidR="00272A77" w:rsidRPr="00CB3C95" w:rsidRDefault="00272A77" w:rsidP="00CC091F">
            <w:pPr>
              <w:rPr>
                <w:sz w:val="24"/>
                <w:szCs w:val="24"/>
              </w:rPr>
            </w:pPr>
            <w:r w:rsidRPr="005E20B5">
              <w:t>Marija Matulović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1D4CFA9B" w14:textId="0A4264FB" w:rsidR="00272A77" w:rsidRDefault="00272A77" w:rsidP="00CC091F">
            <w:pPr>
              <w:jc w:val="center"/>
            </w:pPr>
            <w:r>
              <w:t>3</w:t>
            </w:r>
          </w:p>
        </w:tc>
      </w:tr>
      <w:tr w:rsidR="00272A77" w14:paraId="444FF17B" w14:textId="77777777" w:rsidTr="00CC091F">
        <w:tc>
          <w:tcPr>
            <w:tcW w:w="495" w:type="dxa"/>
            <w:shd w:val="clear" w:color="auto" w:fill="F7CAAC" w:themeFill="accent2" w:themeFillTint="66"/>
          </w:tcPr>
          <w:p w14:paraId="27F838BD" w14:textId="610EA497" w:rsidR="00272A77" w:rsidRDefault="00272A77" w:rsidP="00CC091F">
            <w:r>
              <w:t>12.</w:t>
            </w:r>
          </w:p>
        </w:tc>
        <w:tc>
          <w:tcPr>
            <w:tcW w:w="7580" w:type="dxa"/>
            <w:shd w:val="clear" w:color="auto" w:fill="F7CAAC" w:themeFill="accent2" w:themeFillTint="66"/>
          </w:tcPr>
          <w:p w14:paraId="78A564F4" w14:textId="7688353A" w:rsidR="00272A77" w:rsidRPr="00CB3C95" w:rsidRDefault="00272A77" w:rsidP="00CC091F">
            <w:pPr>
              <w:rPr>
                <w:sz w:val="24"/>
                <w:szCs w:val="24"/>
              </w:rPr>
            </w:pPr>
            <w:r w:rsidRPr="005E20B5">
              <w:t>Ana Marija Zorić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7C1ECA9D" w14:textId="3028984C" w:rsidR="00272A77" w:rsidRDefault="00272A77" w:rsidP="00CC091F">
            <w:pPr>
              <w:jc w:val="center"/>
            </w:pPr>
            <w:r>
              <w:t>3</w:t>
            </w:r>
          </w:p>
        </w:tc>
      </w:tr>
      <w:tr w:rsidR="00272A77" w14:paraId="0D47567A" w14:textId="77777777" w:rsidTr="00CC091F">
        <w:tc>
          <w:tcPr>
            <w:tcW w:w="495" w:type="dxa"/>
            <w:shd w:val="clear" w:color="auto" w:fill="BDD6EE" w:themeFill="accent5" w:themeFillTint="66"/>
          </w:tcPr>
          <w:p w14:paraId="71A7458D" w14:textId="3456131E" w:rsidR="00272A77" w:rsidRDefault="00272A77" w:rsidP="00CC091F">
            <w:r>
              <w:t>13.</w:t>
            </w:r>
          </w:p>
        </w:tc>
        <w:tc>
          <w:tcPr>
            <w:tcW w:w="7580" w:type="dxa"/>
            <w:shd w:val="clear" w:color="auto" w:fill="BDD6EE" w:themeFill="accent5" w:themeFillTint="66"/>
          </w:tcPr>
          <w:p w14:paraId="3924331A" w14:textId="0545986A" w:rsidR="00272A77" w:rsidRPr="00CB3C95" w:rsidRDefault="00272A77" w:rsidP="00CC091F">
            <w:pPr>
              <w:rPr>
                <w:sz w:val="24"/>
                <w:szCs w:val="24"/>
              </w:rPr>
            </w:pPr>
            <w:r w:rsidRPr="00F439CE">
              <w:t>Ružica Perić</w:t>
            </w:r>
            <w:r w:rsidR="00F37E9E">
              <w:t xml:space="preserve">                                            13.11. – 23.11. 2023.            </w:t>
            </w:r>
            <w:r w:rsidR="00F37E9E" w:rsidRPr="00F37E9E">
              <w:rPr>
                <w:b/>
                <w:bCs/>
              </w:rPr>
              <w:t>24.11.2023.</w:t>
            </w:r>
          </w:p>
        </w:tc>
        <w:tc>
          <w:tcPr>
            <w:tcW w:w="992" w:type="dxa"/>
            <w:shd w:val="clear" w:color="auto" w:fill="BDD6EE" w:themeFill="accent5" w:themeFillTint="66"/>
          </w:tcPr>
          <w:p w14:paraId="3CC9301B" w14:textId="3B035A9B" w:rsidR="00272A77" w:rsidRDefault="00272A77" w:rsidP="00CC091F">
            <w:pPr>
              <w:jc w:val="center"/>
            </w:pPr>
            <w:r>
              <w:t>4</w:t>
            </w:r>
          </w:p>
        </w:tc>
      </w:tr>
      <w:tr w:rsidR="00272A77" w14:paraId="0BB04649" w14:textId="77777777" w:rsidTr="00CC091F">
        <w:tc>
          <w:tcPr>
            <w:tcW w:w="495" w:type="dxa"/>
            <w:shd w:val="clear" w:color="auto" w:fill="BDD6EE" w:themeFill="accent5" w:themeFillTint="66"/>
          </w:tcPr>
          <w:p w14:paraId="04CD318F" w14:textId="652831E0" w:rsidR="00272A77" w:rsidRDefault="00272A77" w:rsidP="00CC091F">
            <w:r>
              <w:t>14.</w:t>
            </w:r>
          </w:p>
        </w:tc>
        <w:tc>
          <w:tcPr>
            <w:tcW w:w="7580" w:type="dxa"/>
            <w:shd w:val="clear" w:color="auto" w:fill="BDD6EE" w:themeFill="accent5" w:themeFillTint="66"/>
          </w:tcPr>
          <w:p w14:paraId="4EF2E702" w14:textId="42439A18" w:rsidR="00272A77" w:rsidRPr="00CB3C95" w:rsidRDefault="00272A77" w:rsidP="00CC091F">
            <w:pPr>
              <w:rPr>
                <w:sz w:val="24"/>
                <w:szCs w:val="24"/>
              </w:rPr>
            </w:pPr>
            <w:r w:rsidRPr="00F439CE">
              <w:t>Marija Badrov</w:t>
            </w:r>
          </w:p>
        </w:tc>
        <w:tc>
          <w:tcPr>
            <w:tcW w:w="992" w:type="dxa"/>
            <w:shd w:val="clear" w:color="auto" w:fill="BDD6EE" w:themeFill="accent5" w:themeFillTint="66"/>
          </w:tcPr>
          <w:p w14:paraId="57950A12" w14:textId="0AB7C973" w:rsidR="00272A77" w:rsidRDefault="00272A77" w:rsidP="00CC091F">
            <w:pPr>
              <w:jc w:val="center"/>
            </w:pPr>
            <w:r>
              <w:t>4</w:t>
            </w:r>
          </w:p>
        </w:tc>
      </w:tr>
      <w:tr w:rsidR="00272A77" w14:paraId="64DF91AC" w14:textId="77777777" w:rsidTr="00CC091F">
        <w:tc>
          <w:tcPr>
            <w:tcW w:w="495" w:type="dxa"/>
            <w:shd w:val="clear" w:color="auto" w:fill="BDD6EE" w:themeFill="accent5" w:themeFillTint="66"/>
          </w:tcPr>
          <w:p w14:paraId="048507A9" w14:textId="520E3F42" w:rsidR="00272A77" w:rsidRDefault="00272A77" w:rsidP="00CC091F">
            <w:r>
              <w:t>15.</w:t>
            </w:r>
          </w:p>
        </w:tc>
        <w:tc>
          <w:tcPr>
            <w:tcW w:w="7580" w:type="dxa"/>
            <w:shd w:val="clear" w:color="auto" w:fill="BDD6EE" w:themeFill="accent5" w:themeFillTint="66"/>
          </w:tcPr>
          <w:p w14:paraId="7E838727" w14:textId="367B5D11" w:rsidR="00272A77" w:rsidRPr="00CB3C95" w:rsidRDefault="00272A77" w:rsidP="00CC091F">
            <w:pPr>
              <w:rPr>
                <w:sz w:val="24"/>
                <w:szCs w:val="24"/>
              </w:rPr>
            </w:pPr>
            <w:r w:rsidRPr="00F439CE">
              <w:t>Nikolina Drašković</w:t>
            </w:r>
          </w:p>
        </w:tc>
        <w:tc>
          <w:tcPr>
            <w:tcW w:w="992" w:type="dxa"/>
            <w:shd w:val="clear" w:color="auto" w:fill="BDD6EE" w:themeFill="accent5" w:themeFillTint="66"/>
          </w:tcPr>
          <w:p w14:paraId="16E4DC2E" w14:textId="47B7EBC9" w:rsidR="00272A77" w:rsidRDefault="00272A77" w:rsidP="00CC091F">
            <w:pPr>
              <w:jc w:val="center"/>
            </w:pPr>
            <w:r>
              <w:t>4</w:t>
            </w:r>
          </w:p>
        </w:tc>
      </w:tr>
      <w:tr w:rsidR="00272A77" w14:paraId="3018D82D" w14:textId="77777777" w:rsidTr="00CC091F">
        <w:tc>
          <w:tcPr>
            <w:tcW w:w="495" w:type="dxa"/>
            <w:shd w:val="clear" w:color="auto" w:fill="BDD6EE" w:themeFill="accent5" w:themeFillTint="66"/>
          </w:tcPr>
          <w:p w14:paraId="6FE45FD4" w14:textId="079D9B80" w:rsidR="00272A77" w:rsidRDefault="00272A77" w:rsidP="00CC091F">
            <w:r>
              <w:t>16.</w:t>
            </w:r>
          </w:p>
        </w:tc>
        <w:tc>
          <w:tcPr>
            <w:tcW w:w="7580" w:type="dxa"/>
            <w:shd w:val="clear" w:color="auto" w:fill="BDD6EE" w:themeFill="accent5" w:themeFillTint="66"/>
          </w:tcPr>
          <w:p w14:paraId="273D3AE2" w14:textId="35AE208E" w:rsidR="00272A77" w:rsidRPr="00CB3C95" w:rsidRDefault="00272A77" w:rsidP="00CC091F">
            <w:pPr>
              <w:rPr>
                <w:sz w:val="24"/>
                <w:szCs w:val="24"/>
              </w:rPr>
            </w:pPr>
            <w:r w:rsidRPr="00F439CE">
              <w:t>Katarina Milas</w:t>
            </w:r>
          </w:p>
        </w:tc>
        <w:tc>
          <w:tcPr>
            <w:tcW w:w="992" w:type="dxa"/>
            <w:shd w:val="clear" w:color="auto" w:fill="BDD6EE" w:themeFill="accent5" w:themeFillTint="66"/>
          </w:tcPr>
          <w:p w14:paraId="7308B51C" w14:textId="75DD61E5" w:rsidR="00272A77" w:rsidRDefault="00272A77" w:rsidP="00CC091F">
            <w:pPr>
              <w:jc w:val="center"/>
            </w:pPr>
            <w:r>
              <w:t>4</w:t>
            </w:r>
          </w:p>
        </w:tc>
      </w:tr>
      <w:tr w:rsidR="00272A77" w14:paraId="6BBAFB2F" w14:textId="77777777" w:rsidTr="00CC091F">
        <w:tc>
          <w:tcPr>
            <w:tcW w:w="495" w:type="dxa"/>
            <w:shd w:val="clear" w:color="auto" w:fill="AEAAAA" w:themeFill="background2" w:themeFillShade="BF"/>
          </w:tcPr>
          <w:p w14:paraId="596EE5D7" w14:textId="5C2AC81B" w:rsidR="00272A77" w:rsidRDefault="00272A77" w:rsidP="00CC091F">
            <w:r>
              <w:t>17.</w:t>
            </w:r>
          </w:p>
        </w:tc>
        <w:tc>
          <w:tcPr>
            <w:tcW w:w="7580" w:type="dxa"/>
            <w:shd w:val="clear" w:color="auto" w:fill="AEAAAA" w:themeFill="background2" w:themeFillShade="BF"/>
          </w:tcPr>
          <w:p w14:paraId="0E74548E" w14:textId="2E0D9A5D" w:rsidR="00272A77" w:rsidRPr="00CB3C95" w:rsidRDefault="00272A77" w:rsidP="00CC091F">
            <w:pPr>
              <w:rPr>
                <w:sz w:val="24"/>
                <w:szCs w:val="24"/>
              </w:rPr>
            </w:pPr>
            <w:r w:rsidRPr="00C343F5">
              <w:t>Ana Ivanišević</w:t>
            </w:r>
            <w:r w:rsidR="00F37E9E">
              <w:t xml:space="preserve">                                            11. 12. – 21.12.2023.            </w:t>
            </w:r>
            <w:r w:rsidR="00F37E9E" w:rsidRPr="00F37E9E">
              <w:rPr>
                <w:b/>
                <w:bCs/>
              </w:rPr>
              <w:t>22.12.2023</w:t>
            </w:r>
            <w:r w:rsidR="00F37E9E">
              <w:t xml:space="preserve"> </w:t>
            </w:r>
          </w:p>
        </w:tc>
        <w:tc>
          <w:tcPr>
            <w:tcW w:w="992" w:type="dxa"/>
            <w:shd w:val="clear" w:color="auto" w:fill="AEAAAA" w:themeFill="background2" w:themeFillShade="BF"/>
          </w:tcPr>
          <w:p w14:paraId="1FDC9132" w14:textId="5C7B61F5" w:rsidR="00272A77" w:rsidRDefault="00272A77" w:rsidP="00CC091F">
            <w:pPr>
              <w:jc w:val="center"/>
            </w:pPr>
            <w:r>
              <w:t>5</w:t>
            </w:r>
          </w:p>
        </w:tc>
      </w:tr>
      <w:tr w:rsidR="00272A77" w14:paraId="15A1DFF1" w14:textId="77777777" w:rsidTr="00CC091F">
        <w:tc>
          <w:tcPr>
            <w:tcW w:w="495" w:type="dxa"/>
            <w:shd w:val="clear" w:color="auto" w:fill="AEAAAA" w:themeFill="background2" w:themeFillShade="BF"/>
          </w:tcPr>
          <w:p w14:paraId="7F4339F9" w14:textId="704B9BE2" w:rsidR="00272A77" w:rsidRDefault="00272A77" w:rsidP="00CC091F">
            <w:r>
              <w:t>18.</w:t>
            </w:r>
          </w:p>
        </w:tc>
        <w:tc>
          <w:tcPr>
            <w:tcW w:w="7580" w:type="dxa"/>
            <w:shd w:val="clear" w:color="auto" w:fill="AEAAAA" w:themeFill="background2" w:themeFillShade="BF"/>
          </w:tcPr>
          <w:p w14:paraId="5114080E" w14:textId="7F65FF26" w:rsidR="00272A77" w:rsidRPr="00CB3C95" w:rsidRDefault="00272A77" w:rsidP="00CC091F">
            <w:pPr>
              <w:rPr>
                <w:sz w:val="24"/>
                <w:szCs w:val="24"/>
              </w:rPr>
            </w:pPr>
            <w:r w:rsidRPr="00C343F5">
              <w:t>Ana Trlaja</w:t>
            </w:r>
          </w:p>
        </w:tc>
        <w:tc>
          <w:tcPr>
            <w:tcW w:w="992" w:type="dxa"/>
            <w:shd w:val="clear" w:color="auto" w:fill="AEAAAA" w:themeFill="background2" w:themeFillShade="BF"/>
          </w:tcPr>
          <w:p w14:paraId="0885F202" w14:textId="0469CE12" w:rsidR="00272A77" w:rsidRDefault="00272A77" w:rsidP="00CC091F">
            <w:pPr>
              <w:jc w:val="center"/>
            </w:pPr>
            <w:r>
              <w:t>5</w:t>
            </w:r>
          </w:p>
        </w:tc>
      </w:tr>
      <w:tr w:rsidR="00272A77" w14:paraId="232C2D9A" w14:textId="77777777" w:rsidTr="00CC091F">
        <w:tc>
          <w:tcPr>
            <w:tcW w:w="495" w:type="dxa"/>
            <w:shd w:val="clear" w:color="auto" w:fill="AEAAAA" w:themeFill="background2" w:themeFillShade="BF"/>
          </w:tcPr>
          <w:p w14:paraId="7E18D047" w14:textId="1FA81268" w:rsidR="00272A77" w:rsidRDefault="00272A77" w:rsidP="00CC091F">
            <w:r>
              <w:t>19.</w:t>
            </w:r>
          </w:p>
        </w:tc>
        <w:tc>
          <w:tcPr>
            <w:tcW w:w="7580" w:type="dxa"/>
            <w:shd w:val="clear" w:color="auto" w:fill="AEAAAA" w:themeFill="background2" w:themeFillShade="BF"/>
          </w:tcPr>
          <w:p w14:paraId="18FB28AF" w14:textId="06FA4B1F" w:rsidR="00272A77" w:rsidRPr="00CB3C95" w:rsidRDefault="00272A77" w:rsidP="00CC091F">
            <w:pPr>
              <w:rPr>
                <w:sz w:val="24"/>
                <w:szCs w:val="24"/>
              </w:rPr>
            </w:pPr>
            <w:r w:rsidRPr="00C343F5">
              <w:t>Marija Baković</w:t>
            </w:r>
          </w:p>
        </w:tc>
        <w:tc>
          <w:tcPr>
            <w:tcW w:w="992" w:type="dxa"/>
            <w:shd w:val="clear" w:color="auto" w:fill="AEAAAA" w:themeFill="background2" w:themeFillShade="BF"/>
          </w:tcPr>
          <w:p w14:paraId="765482D5" w14:textId="6A1348C0" w:rsidR="00272A77" w:rsidRDefault="00272A77" w:rsidP="00CC091F">
            <w:pPr>
              <w:jc w:val="center"/>
            </w:pPr>
            <w:r>
              <w:t>5</w:t>
            </w:r>
          </w:p>
        </w:tc>
      </w:tr>
      <w:tr w:rsidR="00272A77" w14:paraId="5B7654F8" w14:textId="77777777" w:rsidTr="00CC091F">
        <w:tc>
          <w:tcPr>
            <w:tcW w:w="495" w:type="dxa"/>
            <w:shd w:val="clear" w:color="auto" w:fill="AEAAAA" w:themeFill="background2" w:themeFillShade="BF"/>
          </w:tcPr>
          <w:p w14:paraId="70DE291C" w14:textId="0DD6E970" w:rsidR="00272A77" w:rsidRDefault="00272A77" w:rsidP="00CC091F">
            <w:r>
              <w:t>20.</w:t>
            </w:r>
          </w:p>
        </w:tc>
        <w:tc>
          <w:tcPr>
            <w:tcW w:w="7580" w:type="dxa"/>
            <w:shd w:val="clear" w:color="auto" w:fill="AEAAAA" w:themeFill="background2" w:themeFillShade="BF"/>
          </w:tcPr>
          <w:p w14:paraId="15DC11E8" w14:textId="4B20908B" w:rsidR="00272A77" w:rsidRPr="00CB3C95" w:rsidRDefault="00272A77" w:rsidP="00CC091F">
            <w:pPr>
              <w:rPr>
                <w:sz w:val="24"/>
                <w:szCs w:val="24"/>
              </w:rPr>
            </w:pPr>
            <w:r w:rsidRPr="00C343F5">
              <w:t>Josipa Grubišić</w:t>
            </w:r>
          </w:p>
        </w:tc>
        <w:tc>
          <w:tcPr>
            <w:tcW w:w="992" w:type="dxa"/>
            <w:shd w:val="clear" w:color="auto" w:fill="AEAAAA" w:themeFill="background2" w:themeFillShade="BF"/>
          </w:tcPr>
          <w:p w14:paraId="36A7B923" w14:textId="00DAE125" w:rsidR="00272A77" w:rsidRDefault="00272A77" w:rsidP="00CC091F">
            <w:pPr>
              <w:jc w:val="center"/>
            </w:pPr>
            <w:r>
              <w:t>5</w:t>
            </w:r>
          </w:p>
        </w:tc>
      </w:tr>
      <w:tr w:rsidR="00272A77" w14:paraId="592C38B6" w14:textId="77777777" w:rsidTr="00CC091F">
        <w:tc>
          <w:tcPr>
            <w:tcW w:w="495" w:type="dxa"/>
            <w:shd w:val="clear" w:color="auto" w:fill="2F5496" w:themeFill="accent1" w:themeFillShade="BF"/>
          </w:tcPr>
          <w:p w14:paraId="2EE5E934" w14:textId="2E1E4016" w:rsidR="00272A77" w:rsidRDefault="00272A77" w:rsidP="00CC091F">
            <w:r>
              <w:t>21.</w:t>
            </w:r>
          </w:p>
        </w:tc>
        <w:tc>
          <w:tcPr>
            <w:tcW w:w="7580" w:type="dxa"/>
            <w:shd w:val="clear" w:color="auto" w:fill="2F5496" w:themeFill="accent1" w:themeFillShade="BF"/>
          </w:tcPr>
          <w:p w14:paraId="45304A67" w14:textId="0058851D" w:rsidR="00272A77" w:rsidRPr="00CB3C95" w:rsidRDefault="00272A77" w:rsidP="00CC091F">
            <w:pPr>
              <w:rPr>
                <w:sz w:val="24"/>
                <w:szCs w:val="24"/>
              </w:rPr>
            </w:pPr>
            <w:r w:rsidRPr="00070DF4">
              <w:t>Luka Koludrović</w:t>
            </w:r>
            <w:r w:rsidR="00F37E9E">
              <w:t xml:space="preserve">                                     22.1. – 1.2.2024.                             </w:t>
            </w:r>
            <w:r w:rsidR="00F37E9E" w:rsidRPr="00F37E9E">
              <w:rPr>
                <w:b/>
                <w:bCs/>
              </w:rPr>
              <w:t>2.2.2024.</w:t>
            </w:r>
          </w:p>
        </w:tc>
        <w:tc>
          <w:tcPr>
            <w:tcW w:w="992" w:type="dxa"/>
            <w:shd w:val="clear" w:color="auto" w:fill="2F5496" w:themeFill="accent1" w:themeFillShade="BF"/>
          </w:tcPr>
          <w:p w14:paraId="68A33B70" w14:textId="4769CA26" w:rsidR="00272A77" w:rsidRDefault="00272A77" w:rsidP="00CC091F">
            <w:pPr>
              <w:jc w:val="center"/>
            </w:pPr>
            <w:r>
              <w:t>6</w:t>
            </w:r>
          </w:p>
        </w:tc>
      </w:tr>
      <w:tr w:rsidR="00272A77" w14:paraId="4F53ECE6" w14:textId="77777777" w:rsidTr="00CC091F">
        <w:tc>
          <w:tcPr>
            <w:tcW w:w="495" w:type="dxa"/>
            <w:shd w:val="clear" w:color="auto" w:fill="2F5496" w:themeFill="accent1" w:themeFillShade="BF"/>
          </w:tcPr>
          <w:p w14:paraId="10889615" w14:textId="598D5831" w:rsidR="00272A77" w:rsidRDefault="00272A77" w:rsidP="00CC091F">
            <w:r>
              <w:t>22.</w:t>
            </w:r>
          </w:p>
        </w:tc>
        <w:tc>
          <w:tcPr>
            <w:tcW w:w="7580" w:type="dxa"/>
            <w:shd w:val="clear" w:color="auto" w:fill="2F5496" w:themeFill="accent1" w:themeFillShade="BF"/>
          </w:tcPr>
          <w:p w14:paraId="62F24FAF" w14:textId="646DBCD2" w:rsidR="00272A77" w:rsidRPr="00CB3C95" w:rsidRDefault="00272A77" w:rsidP="00CC091F">
            <w:pPr>
              <w:rPr>
                <w:sz w:val="24"/>
                <w:szCs w:val="24"/>
              </w:rPr>
            </w:pPr>
            <w:r w:rsidRPr="00070DF4">
              <w:t>Ante Glibota</w:t>
            </w:r>
          </w:p>
        </w:tc>
        <w:tc>
          <w:tcPr>
            <w:tcW w:w="992" w:type="dxa"/>
            <w:shd w:val="clear" w:color="auto" w:fill="2F5496" w:themeFill="accent1" w:themeFillShade="BF"/>
          </w:tcPr>
          <w:p w14:paraId="04E7E54A" w14:textId="407CFA28" w:rsidR="00272A77" w:rsidRDefault="00272A77" w:rsidP="00CC091F">
            <w:pPr>
              <w:jc w:val="center"/>
            </w:pPr>
            <w:r>
              <w:t>6</w:t>
            </w:r>
          </w:p>
        </w:tc>
      </w:tr>
      <w:tr w:rsidR="00272A77" w14:paraId="68442A97" w14:textId="77777777" w:rsidTr="00CC091F">
        <w:tc>
          <w:tcPr>
            <w:tcW w:w="495" w:type="dxa"/>
            <w:shd w:val="clear" w:color="auto" w:fill="2F5496" w:themeFill="accent1" w:themeFillShade="BF"/>
          </w:tcPr>
          <w:p w14:paraId="61B4030D" w14:textId="1E7D4597" w:rsidR="00272A77" w:rsidRDefault="00272A77" w:rsidP="00CC091F">
            <w:r>
              <w:t>23.</w:t>
            </w:r>
          </w:p>
        </w:tc>
        <w:tc>
          <w:tcPr>
            <w:tcW w:w="7580" w:type="dxa"/>
            <w:shd w:val="clear" w:color="auto" w:fill="2F5496" w:themeFill="accent1" w:themeFillShade="BF"/>
          </w:tcPr>
          <w:p w14:paraId="51E5FF36" w14:textId="60F19E20" w:rsidR="00272A77" w:rsidRPr="00CB3C95" w:rsidRDefault="00272A77" w:rsidP="00CC091F">
            <w:pPr>
              <w:rPr>
                <w:sz w:val="24"/>
                <w:szCs w:val="24"/>
              </w:rPr>
            </w:pPr>
            <w:r w:rsidRPr="00070DF4">
              <w:t>Petar Zurak</w:t>
            </w:r>
          </w:p>
        </w:tc>
        <w:tc>
          <w:tcPr>
            <w:tcW w:w="992" w:type="dxa"/>
            <w:shd w:val="clear" w:color="auto" w:fill="2F5496" w:themeFill="accent1" w:themeFillShade="BF"/>
          </w:tcPr>
          <w:p w14:paraId="7F7C8D42" w14:textId="1595AF05" w:rsidR="00272A77" w:rsidRDefault="00272A77" w:rsidP="00CC091F">
            <w:pPr>
              <w:jc w:val="center"/>
            </w:pPr>
            <w:r>
              <w:t>6</w:t>
            </w:r>
          </w:p>
        </w:tc>
      </w:tr>
      <w:tr w:rsidR="00272A77" w14:paraId="5D7CDAB5" w14:textId="77777777" w:rsidTr="00CC091F">
        <w:tc>
          <w:tcPr>
            <w:tcW w:w="495" w:type="dxa"/>
            <w:shd w:val="clear" w:color="auto" w:fill="2F5496" w:themeFill="accent1" w:themeFillShade="BF"/>
          </w:tcPr>
          <w:p w14:paraId="1A22C863" w14:textId="46E37A03" w:rsidR="00272A77" w:rsidRDefault="00272A77" w:rsidP="00CC091F">
            <w:r>
              <w:t>24.</w:t>
            </w:r>
          </w:p>
        </w:tc>
        <w:tc>
          <w:tcPr>
            <w:tcW w:w="7580" w:type="dxa"/>
            <w:shd w:val="clear" w:color="auto" w:fill="2F5496" w:themeFill="accent1" w:themeFillShade="BF"/>
          </w:tcPr>
          <w:p w14:paraId="436E3629" w14:textId="304C29A9" w:rsidR="00272A77" w:rsidRPr="00CB3C95" w:rsidRDefault="00272A77" w:rsidP="00CC091F">
            <w:pPr>
              <w:rPr>
                <w:sz w:val="24"/>
                <w:szCs w:val="24"/>
              </w:rPr>
            </w:pPr>
            <w:r w:rsidRPr="00070DF4">
              <w:t>Marko Antonio Maršić</w:t>
            </w:r>
          </w:p>
        </w:tc>
        <w:tc>
          <w:tcPr>
            <w:tcW w:w="992" w:type="dxa"/>
            <w:shd w:val="clear" w:color="auto" w:fill="2F5496" w:themeFill="accent1" w:themeFillShade="BF"/>
          </w:tcPr>
          <w:p w14:paraId="7620A592" w14:textId="740E19AF" w:rsidR="00272A77" w:rsidRDefault="00272A77" w:rsidP="00CC091F">
            <w:pPr>
              <w:jc w:val="center"/>
            </w:pPr>
            <w:r>
              <w:t>6</w:t>
            </w:r>
          </w:p>
        </w:tc>
      </w:tr>
    </w:tbl>
    <w:p w14:paraId="70B32E4A" w14:textId="77777777" w:rsidR="00CC091F" w:rsidRDefault="00CC091F" w:rsidP="00D64DD6">
      <w:pPr>
        <w:rPr>
          <w:b/>
          <w:bCs/>
          <w:sz w:val="28"/>
          <w:szCs w:val="28"/>
        </w:rPr>
      </w:pPr>
    </w:p>
    <w:p w14:paraId="5156C8D3" w14:textId="14C550A3" w:rsidR="00971659" w:rsidRDefault="00557FE3" w:rsidP="00557FE3">
      <w:pPr>
        <w:jc w:val="center"/>
        <w:rPr>
          <w:b/>
          <w:bCs/>
          <w:sz w:val="28"/>
          <w:szCs w:val="28"/>
        </w:rPr>
      </w:pPr>
      <w:r w:rsidRPr="000057B3">
        <w:rPr>
          <w:b/>
          <w:bCs/>
          <w:sz w:val="28"/>
          <w:szCs w:val="28"/>
        </w:rPr>
        <w:t>DM 6. godina 202</w:t>
      </w:r>
      <w:r w:rsidR="00970FA8">
        <w:rPr>
          <w:b/>
          <w:bCs/>
          <w:sz w:val="28"/>
          <w:szCs w:val="28"/>
        </w:rPr>
        <w:t>3</w:t>
      </w:r>
      <w:r w:rsidRPr="000057B3">
        <w:rPr>
          <w:b/>
          <w:bCs/>
          <w:sz w:val="28"/>
          <w:szCs w:val="28"/>
        </w:rPr>
        <w:t>./202</w:t>
      </w:r>
      <w:r w:rsidR="00970FA8">
        <w:rPr>
          <w:b/>
          <w:bCs/>
          <w:sz w:val="28"/>
          <w:szCs w:val="28"/>
        </w:rPr>
        <w:t>4.</w:t>
      </w:r>
    </w:p>
    <w:p w14:paraId="54D5D573" w14:textId="77777777" w:rsidR="00272A77" w:rsidRDefault="00272A77" w:rsidP="00557FE3">
      <w:pPr>
        <w:jc w:val="center"/>
        <w:rPr>
          <w:b/>
          <w:bCs/>
          <w:sz w:val="28"/>
          <w:szCs w:val="28"/>
        </w:rPr>
      </w:pPr>
    </w:p>
    <w:p w14:paraId="6C8A135D" w14:textId="13787913" w:rsidR="00D64DD6" w:rsidRDefault="00000000" w:rsidP="00D64DD6">
      <w:pPr>
        <w:rPr>
          <w:b/>
          <w:bCs/>
          <w:sz w:val="28"/>
          <w:szCs w:val="28"/>
        </w:rPr>
      </w:pPr>
      <w:hyperlink r:id="rId6" w:history="1">
        <w:r w:rsidR="00D64DD6" w:rsidRPr="00A92F7E">
          <w:rPr>
            <w:rStyle w:val="Hyperlink"/>
            <w:b/>
            <w:bCs/>
            <w:sz w:val="28"/>
            <w:szCs w:val="28"/>
          </w:rPr>
          <w:t>nada_zorica@yahoo.com</w:t>
        </w:r>
      </w:hyperlink>
    </w:p>
    <w:p w14:paraId="514AFE30" w14:textId="0497551F" w:rsidR="00F37E9E" w:rsidRDefault="00000000" w:rsidP="00D64DD6">
      <w:pPr>
        <w:rPr>
          <w:b/>
          <w:bCs/>
          <w:sz w:val="28"/>
          <w:szCs w:val="28"/>
        </w:rPr>
      </w:pPr>
      <w:hyperlink r:id="rId7" w:history="1">
        <w:r w:rsidR="00F37E9E" w:rsidRPr="00A92F7E">
          <w:rPr>
            <w:rStyle w:val="Hyperlink"/>
            <w:b/>
            <w:bCs/>
            <w:sz w:val="28"/>
            <w:szCs w:val="28"/>
          </w:rPr>
          <w:t>nikica.pirovic@gmail.com</w:t>
        </w:r>
      </w:hyperlink>
    </w:p>
    <w:p w14:paraId="7AD66FC8" w14:textId="7B13C211" w:rsidR="00F37E9E" w:rsidRDefault="00000000" w:rsidP="00D64DD6">
      <w:pPr>
        <w:rPr>
          <w:b/>
          <w:bCs/>
          <w:sz w:val="28"/>
          <w:szCs w:val="28"/>
        </w:rPr>
      </w:pPr>
      <w:hyperlink r:id="rId8" w:history="1">
        <w:r w:rsidR="00F37E9E" w:rsidRPr="00A92F7E">
          <w:rPr>
            <w:rStyle w:val="Hyperlink"/>
            <w:b/>
            <w:bCs/>
            <w:sz w:val="28"/>
            <w:szCs w:val="28"/>
          </w:rPr>
          <w:t>ivana.medvedec@mefst.hr</w:t>
        </w:r>
      </w:hyperlink>
    </w:p>
    <w:p w14:paraId="40CAC701" w14:textId="77777777" w:rsidR="00F37E9E" w:rsidRDefault="00F37E9E" w:rsidP="00D64DD6">
      <w:pPr>
        <w:rPr>
          <w:b/>
          <w:bCs/>
          <w:sz w:val="28"/>
          <w:szCs w:val="28"/>
        </w:rPr>
      </w:pPr>
    </w:p>
    <w:p w14:paraId="344C70FF" w14:textId="3C715BE5" w:rsidR="00F37E9E" w:rsidRPr="00D1468E" w:rsidRDefault="00F37E9E" w:rsidP="00D64DD6">
      <w:pPr>
        <w:rPr>
          <w:sz w:val="28"/>
          <w:szCs w:val="28"/>
        </w:rPr>
      </w:pPr>
      <w:r w:rsidRPr="00D1468E">
        <w:rPr>
          <w:sz w:val="28"/>
          <w:szCs w:val="28"/>
        </w:rPr>
        <w:t>Grupe 3 i 1 – dv</w:t>
      </w:r>
      <w:r w:rsidR="00D1468E" w:rsidRPr="00D1468E">
        <w:rPr>
          <w:sz w:val="28"/>
          <w:szCs w:val="28"/>
        </w:rPr>
        <w:t>i</w:t>
      </w:r>
      <w:r w:rsidRPr="00D1468E">
        <w:rPr>
          <w:sz w:val="28"/>
          <w:szCs w:val="28"/>
        </w:rPr>
        <w:t>je studen</w:t>
      </w:r>
      <w:r w:rsidR="00D1468E" w:rsidRPr="00D1468E">
        <w:rPr>
          <w:sz w:val="28"/>
          <w:szCs w:val="28"/>
        </w:rPr>
        <w:t>tice</w:t>
      </w:r>
      <w:r w:rsidRPr="00D1468E">
        <w:rPr>
          <w:sz w:val="28"/>
          <w:szCs w:val="28"/>
        </w:rPr>
        <w:t xml:space="preserve"> (Moro, Zorić) i (Bilandžić, Soleša) </w:t>
      </w:r>
      <w:r w:rsidR="00D1468E" w:rsidRPr="00D1468E">
        <w:rPr>
          <w:sz w:val="28"/>
          <w:szCs w:val="28"/>
        </w:rPr>
        <w:t>su</w:t>
      </w:r>
      <w:r w:rsidRPr="00D1468E">
        <w:rPr>
          <w:sz w:val="28"/>
          <w:szCs w:val="28"/>
        </w:rPr>
        <w:t xml:space="preserve"> kod doktorice Nade Zorice u Stomatološkoj poliklinici</w:t>
      </w:r>
      <w:r w:rsidR="00D1468E" w:rsidRPr="00D1468E">
        <w:rPr>
          <w:sz w:val="28"/>
          <w:szCs w:val="28"/>
        </w:rPr>
        <w:t>.</w:t>
      </w:r>
    </w:p>
    <w:p w14:paraId="4545AABB" w14:textId="7B68A25F" w:rsidR="00F37E9E" w:rsidRPr="00D1468E" w:rsidRDefault="00F37E9E" w:rsidP="00D64DD6">
      <w:pPr>
        <w:rPr>
          <w:sz w:val="28"/>
          <w:szCs w:val="28"/>
        </w:rPr>
      </w:pPr>
      <w:r w:rsidRPr="00D1468E">
        <w:rPr>
          <w:sz w:val="28"/>
          <w:szCs w:val="28"/>
        </w:rPr>
        <w:t>Dv</w:t>
      </w:r>
      <w:r w:rsidR="00D1468E" w:rsidRPr="00D1468E">
        <w:rPr>
          <w:sz w:val="28"/>
          <w:szCs w:val="28"/>
        </w:rPr>
        <w:t>i</w:t>
      </w:r>
      <w:r w:rsidRPr="00D1468E">
        <w:rPr>
          <w:sz w:val="28"/>
          <w:szCs w:val="28"/>
        </w:rPr>
        <w:t>je studen</w:t>
      </w:r>
      <w:r w:rsidR="00D1468E" w:rsidRPr="00D1468E">
        <w:rPr>
          <w:sz w:val="28"/>
          <w:szCs w:val="28"/>
        </w:rPr>
        <w:t>tice</w:t>
      </w:r>
      <w:r w:rsidRPr="00D1468E">
        <w:rPr>
          <w:sz w:val="28"/>
          <w:szCs w:val="28"/>
        </w:rPr>
        <w:t xml:space="preserve"> ( Perko, Matulović) i (Tokić, Pavić) od ponedjeljka do srijede </w:t>
      </w:r>
      <w:r w:rsidR="00D1468E" w:rsidRPr="00D1468E">
        <w:rPr>
          <w:sz w:val="28"/>
          <w:szCs w:val="28"/>
        </w:rPr>
        <w:t xml:space="preserve">su </w:t>
      </w:r>
      <w:r w:rsidRPr="00D1468E">
        <w:rPr>
          <w:sz w:val="28"/>
          <w:szCs w:val="28"/>
        </w:rPr>
        <w:t>na Križinama u Ambulanti za stomatološku skrb osoba s invaliditetom</w:t>
      </w:r>
      <w:r w:rsidR="00D1468E" w:rsidRPr="00D1468E">
        <w:rPr>
          <w:sz w:val="28"/>
          <w:szCs w:val="28"/>
        </w:rPr>
        <w:t xml:space="preserve"> (od 8:oo)</w:t>
      </w:r>
      <w:r w:rsidRPr="00D1468E">
        <w:rPr>
          <w:sz w:val="28"/>
          <w:szCs w:val="28"/>
        </w:rPr>
        <w:t xml:space="preserve"> i četvrtak i petak kod dr. Nikice Pirović</w:t>
      </w:r>
      <w:r w:rsidR="00D1468E" w:rsidRPr="00D1468E">
        <w:rPr>
          <w:sz w:val="28"/>
          <w:szCs w:val="28"/>
        </w:rPr>
        <w:t>.</w:t>
      </w:r>
    </w:p>
    <w:p w14:paraId="2EB267CD" w14:textId="77777777" w:rsidR="00D1468E" w:rsidRDefault="00D1468E" w:rsidP="00D64DD6">
      <w:pPr>
        <w:rPr>
          <w:b/>
          <w:bCs/>
          <w:sz w:val="28"/>
          <w:szCs w:val="28"/>
        </w:rPr>
      </w:pPr>
    </w:p>
    <w:p w14:paraId="19466D66" w14:textId="664D951F" w:rsidR="00D1468E" w:rsidRPr="00D1468E" w:rsidRDefault="00D1468E" w:rsidP="00D1468E">
      <w:pPr>
        <w:rPr>
          <w:sz w:val="28"/>
          <w:szCs w:val="28"/>
        </w:rPr>
      </w:pPr>
      <w:r w:rsidRPr="00D1468E">
        <w:rPr>
          <w:sz w:val="28"/>
          <w:szCs w:val="28"/>
        </w:rPr>
        <w:lastRenderedPageBreak/>
        <w:t>Ostale grupe 2, 4, 5, 6 su od ponedjeljka do srijede su na Križinama u Ambulanti za stomatološku skrb osoba s invaliditetom (od 8:00) i četvrtak i petak kod dr. Nikice Pirović.</w:t>
      </w:r>
    </w:p>
    <w:p w14:paraId="4FF9E28E" w14:textId="79DB4D00" w:rsidR="00D1468E" w:rsidRPr="00D1468E" w:rsidRDefault="00D1468E" w:rsidP="00D1468E">
      <w:pPr>
        <w:rPr>
          <w:sz w:val="28"/>
          <w:szCs w:val="28"/>
        </w:rPr>
      </w:pPr>
      <w:r w:rsidRPr="00D1468E">
        <w:rPr>
          <w:sz w:val="28"/>
          <w:szCs w:val="28"/>
        </w:rPr>
        <w:t>Molim kontaktirajte doktorice na njihove mailove, najavite svoj dolazak i raspitajte se za njihovo radno vrijeme.</w:t>
      </w:r>
    </w:p>
    <w:p w14:paraId="120B016E" w14:textId="77777777" w:rsidR="00D1468E" w:rsidRPr="00D1468E" w:rsidRDefault="00D1468E" w:rsidP="00D1468E">
      <w:pPr>
        <w:rPr>
          <w:sz w:val="28"/>
          <w:szCs w:val="28"/>
        </w:rPr>
      </w:pPr>
      <w:r w:rsidRPr="00D1468E">
        <w:rPr>
          <w:sz w:val="28"/>
          <w:szCs w:val="28"/>
        </w:rPr>
        <w:t>Ispiti će se održavati 10-og dana turnusa u Ambulanti za stomatološku skrb osoba s invaliditetom na Križinama s početkom u 13:30.</w:t>
      </w:r>
    </w:p>
    <w:p w14:paraId="62FEA6D8" w14:textId="2C4C9C0A" w:rsidR="00D1468E" w:rsidRDefault="00D1468E" w:rsidP="00D1468E">
      <w:pPr>
        <w:rPr>
          <w:sz w:val="28"/>
          <w:szCs w:val="28"/>
        </w:rPr>
      </w:pPr>
      <w:r w:rsidRPr="00D1468E">
        <w:rPr>
          <w:sz w:val="28"/>
          <w:szCs w:val="28"/>
        </w:rPr>
        <w:t xml:space="preserve"> Ispitivač je izv.prof.dr.sc. Ivana Medvedec Mikić</w:t>
      </w:r>
    </w:p>
    <w:p w14:paraId="778FB941" w14:textId="30061929" w:rsidR="004E4D47" w:rsidRPr="004E4D47" w:rsidRDefault="004E4D47" w:rsidP="00D1468E">
      <w:pPr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Konzultacije: </w:t>
      </w:r>
      <w:r w:rsidRPr="004E4D47">
        <w:rPr>
          <w:b/>
          <w:bCs/>
          <w:sz w:val="28"/>
          <w:szCs w:val="28"/>
        </w:rPr>
        <w:t>ivana.medvedec@mefst.hr</w:t>
      </w:r>
    </w:p>
    <w:p w14:paraId="26ABE64B" w14:textId="3DDF94A2" w:rsidR="00D1468E" w:rsidRDefault="00D1468E" w:rsidP="00D64DD6">
      <w:pPr>
        <w:rPr>
          <w:b/>
          <w:bCs/>
          <w:sz w:val="28"/>
          <w:szCs w:val="28"/>
        </w:rPr>
      </w:pPr>
    </w:p>
    <w:p w14:paraId="04F0447E" w14:textId="77777777" w:rsidR="00D64DD6" w:rsidRPr="000057B3" w:rsidRDefault="00D64DD6" w:rsidP="00D64DD6">
      <w:pPr>
        <w:rPr>
          <w:b/>
          <w:bCs/>
          <w:sz w:val="28"/>
          <w:szCs w:val="28"/>
        </w:rPr>
      </w:pPr>
    </w:p>
    <w:sectPr w:rsidR="00D64DD6" w:rsidRPr="000057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9F1A6" w14:textId="77777777" w:rsidR="00584168" w:rsidRDefault="00584168" w:rsidP="00557FE3">
      <w:pPr>
        <w:spacing w:after="0" w:line="240" w:lineRule="auto"/>
      </w:pPr>
      <w:r>
        <w:separator/>
      </w:r>
    </w:p>
  </w:endnote>
  <w:endnote w:type="continuationSeparator" w:id="0">
    <w:p w14:paraId="3023BC7F" w14:textId="77777777" w:rsidR="00584168" w:rsidRDefault="00584168" w:rsidP="00557F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1AA93" w14:textId="77777777" w:rsidR="00584168" w:rsidRDefault="00584168" w:rsidP="00557FE3">
      <w:pPr>
        <w:spacing w:after="0" w:line="240" w:lineRule="auto"/>
      </w:pPr>
      <w:r>
        <w:separator/>
      </w:r>
    </w:p>
  </w:footnote>
  <w:footnote w:type="continuationSeparator" w:id="0">
    <w:p w14:paraId="6B953755" w14:textId="77777777" w:rsidR="00584168" w:rsidRDefault="00584168" w:rsidP="00557FE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1NzI0MzC0NDcwtLBU0lEKTi0uzszPAykwrAUAWIrj2SwAAAA="/>
  </w:docVars>
  <w:rsids>
    <w:rsidRoot w:val="00557FE3"/>
    <w:rsid w:val="000057B3"/>
    <w:rsid w:val="000D3BE3"/>
    <w:rsid w:val="00132BAB"/>
    <w:rsid w:val="001C5D1B"/>
    <w:rsid w:val="001F4780"/>
    <w:rsid w:val="00272A77"/>
    <w:rsid w:val="004E4D47"/>
    <w:rsid w:val="00557FE3"/>
    <w:rsid w:val="00584168"/>
    <w:rsid w:val="005B3A25"/>
    <w:rsid w:val="008A1BEA"/>
    <w:rsid w:val="008D1CE4"/>
    <w:rsid w:val="00913A8D"/>
    <w:rsid w:val="00970FA8"/>
    <w:rsid w:val="00971659"/>
    <w:rsid w:val="009C6E0C"/>
    <w:rsid w:val="00CB3C95"/>
    <w:rsid w:val="00CC091F"/>
    <w:rsid w:val="00D1468E"/>
    <w:rsid w:val="00D64DD6"/>
    <w:rsid w:val="00D70406"/>
    <w:rsid w:val="00F37E9E"/>
    <w:rsid w:val="00F6161D"/>
    <w:rsid w:val="00FB6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9A341CD"/>
  <w15:chartTrackingRefBased/>
  <w15:docId w15:val="{062C43A3-95CE-4C1A-A999-66E633CF5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57F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57F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FE3"/>
  </w:style>
  <w:style w:type="paragraph" w:styleId="Footer">
    <w:name w:val="footer"/>
    <w:basedOn w:val="Normal"/>
    <w:link w:val="FooterChar"/>
    <w:uiPriority w:val="99"/>
    <w:unhideWhenUsed/>
    <w:rsid w:val="00557F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FE3"/>
  </w:style>
  <w:style w:type="character" w:styleId="Hyperlink">
    <w:name w:val="Hyperlink"/>
    <w:basedOn w:val="DefaultParagraphFont"/>
    <w:uiPriority w:val="99"/>
    <w:unhideWhenUsed/>
    <w:rsid w:val="00D64DD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4D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0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vana.medvedec@mefst.hr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nikica.pirovic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nada_zorica@yahoo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263</Words>
  <Characters>1374</Characters>
  <Application>Microsoft Office Word</Application>
  <DocSecurity>0</DocSecurity>
  <Lines>98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i Brekalo</dc:creator>
  <cp:keywords/>
  <dc:description/>
  <cp:lastModifiedBy>Ivana Medvedec Mikić</cp:lastModifiedBy>
  <cp:revision>3</cp:revision>
  <dcterms:created xsi:type="dcterms:W3CDTF">2023-11-04T13:50:00Z</dcterms:created>
  <dcterms:modified xsi:type="dcterms:W3CDTF">2023-11-04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c8a68f73312b90579bdde4a888e1ea7654e16f725915a574fd9d71f7ea7b4a</vt:lpwstr>
  </property>
</Properties>
</file>